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A45" w:rsidRDefault="00F94A45">
      <w:pPr>
        <w:pStyle w:val="Ttulo"/>
      </w:pPr>
      <w:r>
        <w:t>Par</w:t>
      </w:r>
    </w:p>
    <w:p w:rsidR="00603414" w:rsidRDefault="00AE2B1D">
      <w:pPr>
        <w:pStyle w:val="Ttulo"/>
      </w:pPr>
      <w:r>
        <w:t>Week 1</w:t>
      </w:r>
    </w:p>
    <w:p w:rsidR="00603414" w:rsidRDefault="00AE2B1D">
      <w:pPr>
        <w:pStyle w:val="Author"/>
      </w:pPr>
      <w:r>
        <w:t>Tomás</w:t>
      </w:r>
    </w:p>
    <w:p w:rsidR="00603414" w:rsidRDefault="00AE2B1D">
      <w:pPr>
        <w:pStyle w:val="Fecha"/>
      </w:pPr>
      <w:r>
        <w:t>5 de diciembre de 2019</w:t>
      </w:r>
    </w:p>
    <w:p w:rsidR="00603414" w:rsidRDefault="00AE2B1D">
      <w:pPr>
        <w:pStyle w:val="Ttulo1"/>
      </w:pPr>
      <w:bookmarkStart w:id="0" w:name="principles-of-analytic-graphics"/>
      <w:bookmarkEnd w:id="0"/>
      <w:r>
        <w:t>Principles of Analytic Graphics</w:t>
      </w:r>
    </w:p>
    <w:p w:rsidR="00603414" w:rsidRDefault="00AE2B1D">
      <w:pPr>
        <w:pStyle w:val="FirstParagraph"/>
      </w:pPr>
      <w:r>
        <w:t>Principios:</w:t>
      </w:r>
    </w:p>
    <w:p w:rsidR="00603414" w:rsidRDefault="00AE2B1D">
      <w:pPr>
        <w:pStyle w:val="Compact"/>
        <w:numPr>
          <w:ilvl w:val="0"/>
          <w:numId w:val="3"/>
        </w:numPr>
      </w:pPr>
      <w:r>
        <w:t>1: Muestra comparaciones para poder entender mejor los datos</w:t>
      </w:r>
    </w:p>
    <w:p w:rsidR="00603414" w:rsidRDefault="00AE2B1D">
      <w:pPr>
        <w:pStyle w:val="Compact"/>
        <w:numPr>
          <w:ilvl w:val="0"/>
          <w:numId w:val="3"/>
        </w:numPr>
      </w:pPr>
      <w:r>
        <w:t>2: Demuestra causalidad, explicaciones, estructuras sistematicas, que nos permite identificar el por que de estas diferencias</w:t>
      </w:r>
    </w:p>
    <w:p w:rsidR="00603414" w:rsidRDefault="00AE2B1D">
      <w:pPr>
        <w:pStyle w:val="Compact"/>
        <w:numPr>
          <w:ilvl w:val="0"/>
          <w:numId w:val="3"/>
        </w:numPr>
      </w:pPr>
      <w:r>
        <w:t>3: Busca muchas variables o datos, esto permite asemejar las comparaciones al mundo real</w:t>
      </w:r>
    </w:p>
    <w:p w:rsidR="00603414" w:rsidRDefault="00AE2B1D">
      <w:pPr>
        <w:pStyle w:val="Compact"/>
        <w:numPr>
          <w:ilvl w:val="0"/>
          <w:numId w:val="3"/>
        </w:numPr>
      </w:pPr>
      <w:r>
        <w:t>4: Integra evidencia, ocupa muchas formas</w:t>
      </w:r>
      <w:r>
        <w:t xml:space="preserve"> de mostrar la evidencia para que tu analisis sea lo mas rico posible. Numeros, imagenes, diagramas, graficos.</w:t>
      </w:r>
    </w:p>
    <w:p w:rsidR="00603414" w:rsidRDefault="00AE2B1D">
      <w:pPr>
        <w:pStyle w:val="Compact"/>
        <w:numPr>
          <w:ilvl w:val="0"/>
          <w:numId w:val="3"/>
        </w:numPr>
      </w:pPr>
      <w:r>
        <w:t>5: Describe y documenta tu evidencia</w:t>
      </w:r>
    </w:p>
    <w:p w:rsidR="00603414" w:rsidRDefault="00AE2B1D">
      <w:pPr>
        <w:pStyle w:val="Compact"/>
        <w:numPr>
          <w:ilvl w:val="0"/>
          <w:numId w:val="3"/>
        </w:numPr>
      </w:pPr>
      <w:r>
        <w:t xml:space="preserve">6: El contenido es lo importante, un analisis que no tiene un contenido solido e interesante solamente va a </w:t>
      </w:r>
      <w:r>
        <w:t>ser una perdida de tiempo</w:t>
      </w:r>
    </w:p>
    <w:p w:rsidR="00603414" w:rsidRDefault="00AE2B1D">
      <w:pPr>
        <w:pStyle w:val="Ttulo1"/>
      </w:pPr>
      <w:bookmarkStart w:id="1" w:name="exploratory-graphs-part-1"/>
      <w:bookmarkEnd w:id="1"/>
      <w:r>
        <w:t>Exploratory Graphs (part 1)</w:t>
      </w:r>
    </w:p>
    <w:p w:rsidR="00603414" w:rsidRDefault="00AE2B1D">
      <w:pPr>
        <w:pStyle w:val="FirstParagraph"/>
      </w:pPr>
      <w:r>
        <w:t>Por que usamos graficos?</w:t>
      </w:r>
    </w:p>
    <w:p w:rsidR="00603414" w:rsidRDefault="00AE2B1D">
      <w:pPr>
        <w:pStyle w:val="Compact"/>
        <w:numPr>
          <w:ilvl w:val="0"/>
          <w:numId w:val="4"/>
        </w:numPr>
      </w:pPr>
      <w:r>
        <w:t>Entender las propiedades de la data</w:t>
      </w:r>
    </w:p>
    <w:p w:rsidR="00603414" w:rsidRDefault="00AE2B1D">
      <w:pPr>
        <w:pStyle w:val="Compact"/>
        <w:numPr>
          <w:ilvl w:val="0"/>
          <w:numId w:val="4"/>
        </w:numPr>
      </w:pPr>
      <w:r>
        <w:t>Encontrar patrones</w:t>
      </w:r>
    </w:p>
    <w:p w:rsidR="00603414" w:rsidRDefault="00AE2B1D">
      <w:pPr>
        <w:pStyle w:val="Compact"/>
        <w:numPr>
          <w:ilvl w:val="0"/>
          <w:numId w:val="4"/>
        </w:numPr>
      </w:pPr>
      <w:r>
        <w:t>Sugerir modelos</w:t>
      </w:r>
    </w:p>
    <w:p w:rsidR="00603414" w:rsidRDefault="00AE2B1D">
      <w:pPr>
        <w:pStyle w:val="Compact"/>
        <w:numPr>
          <w:ilvl w:val="0"/>
          <w:numId w:val="4"/>
        </w:numPr>
      </w:pPr>
      <w:r>
        <w:t>Realizar analsiis</w:t>
      </w:r>
    </w:p>
    <w:p w:rsidR="00603414" w:rsidRDefault="00AE2B1D">
      <w:pPr>
        <w:pStyle w:val="Compact"/>
        <w:numPr>
          <w:ilvl w:val="0"/>
          <w:numId w:val="4"/>
        </w:numPr>
      </w:pPr>
      <w:r>
        <w:t>Comunicar resultados</w:t>
      </w:r>
    </w:p>
    <w:p w:rsidR="00603414" w:rsidRDefault="00AE2B1D">
      <w:pPr>
        <w:pStyle w:val="SourceCode"/>
      </w:pPr>
      <w:r>
        <w:rPr>
          <w:rStyle w:val="NormalTok"/>
        </w:rPr>
        <w:t>polluti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pm25.csv"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char</w:t>
      </w:r>
      <w:r>
        <w:rPr>
          <w:rStyle w:val="StringTok"/>
        </w:rPr>
        <w:t>acte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ollution)</w:t>
      </w:r>
    </w:p>
    <w:p w:rsidR="00603414" w:rsidRDefault="00AE2B1D">
      <w:pPr>
        <w:pStyle w:val="SourceCode"/>
      </w:pPr>
      <w:r>
        <w:rPr>
          <w:rStyle w:val="VerbatimChar"/>
        </w:rPr>
        <w:t>##        pm25  fips region longitude latitude</w:t>
      </w:r>
      <w:r>
        <w:br/>
      </w:r>
      <w:r>
        <w:rPr>
          <w:rStyle w:val="VerbatimChar"/>
        </w:rPr>
        <w:t>## 1  9.771185 01003   east -87.74826 30.59278</w:t>
      </w:r>
      <w:r>
        <w:br/>
      </w:r>
      <w:r>
        <w:rPr>
          <w:rStyle w:val="VerbatimChar"/>
        </w:rPr>
        <w:t>## 2  9.993817 01027   east -85.84286 33.26581</w:t>
      </w:r>
      <w:r>
        <w:br/>
      </w:r>
      <w:r>
        <w:rPr>
          <w:rStyle w:val="VerbatimChar"/>
        </w:rPr>
        <w:t>## 3 10.688618 01033   east -87.72596 34.73148</w:t>
      </w:r>
      <w:r>
        <w:br/>
      </w:r>
      <w:r>
        <w:rPr>
          <w:rStyle w:val="VerbatimChar"/>
        </w:rPr>
        <w:t>## 4 11.337424</w:t>
      </w:r>
      <w:r>
        <w:rPr>
          <w:rStyle w:val="VerbatimChar"/>
        </w:rPr>
        <w:t xml:space="preserve"> 01049   east -85.79892 34.45913</w:t>
      </w:r>
      <w:r>
        <w:br/>
      </w:r>
      <w:r>
        <w:rPr>
          <w:rStyle w:val="VerbatimChar"/>
        </w:rPr>
        <w:lastRenderedPageBreak/>
        <w:t>## 5 12.119764 01055   east -86.03212 34.01860</w:t>
      </w:r>
      <w:r>
        <w:br/>
      </w:r>
      <w:r>
        <w:rPr>
          <w:rStyle w:val="VerbatimChar"/>
        </w:rPr>
        <w:t>## 6 10.827805 01069   east -85.35039 31.18973</w:t>
      </w:r>
    </w:p>
    <w:p w:rsidR="00603414" w:rsidRDefault="00AE2B1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>pm25)</w:t>
      </w:r>
    </w:p>
    <w:p w:rsidR="00603414" w:rsidRDefault="00AE2B1D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383   8.549  10.047   9.836  11.356  18.441</w:t>
      </w:r>
    </w:p>
    <w:p w:rsidR="00603414" w:rsidRDefault="00AE2B1D">
      <w:pPr>
        <w:pStyle w:val="SourceCode"/>
      </w:pPr>
      <w:r>
        <w:rPr>
          <w:rStyle w:val="KeywordTok"/>
        </w:rPr>
        <w:t>bo</w:t>
      </w:r>
      <w:r>
        <w:rPr>
          <w:rStyle w:val="KeywordTok"/>
        </w:rPr>
        <w:t>xplo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Boxplot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CommentTok"/>
        </w:rPr>
        <w:t># Histograma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) </w:t>
      </w:r>
      <w:r>
        <w:rPr>
          <w:rStyle w:val="CommentTok"/>
        </w:rPr>
        <w:t>#Entrega una "Alfombra"" que situa las observaciones en el grafico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Breaks permite entregar la cantidad de columnas que quiero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>pm25)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Boxplot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CommentTok"/>
        </w:rPr>
        <w:t># Crea una linea horizontal en el numero que le indico (En el cual me interesa)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Crea una linea pero ahora vertical, v es la posicion, lwd el ancho o grosor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h= horizontal, v = vertical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>pm25)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region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ounties in Each Reg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n permite darle titulo al </w:t>
      </w:r>
      <w:r>
        <w:rPr>
          <w:rStyle w:val="CommentTok"/>
        </w:rPr>
        <w:t>grafico (En general se utiliza para graficar variables categoricas "factors")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Ttulo1"/>
      </w:pPr>
      <w:bookmarkStart w:id="2" w:name="exploratory-graphs-part2"/>
      <w:bookmarkEnd w:id="2"/>
      <w:r>
        <w:lastRenderedPageBreak/>
        <w:t>Exploratory Graphs (part2)</w:t>
      </w:r>
    </w:p>
    <w:p w:rsidR="00603414" w:rsidRDefault="00AE2B1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pm2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pollu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data permite utilizar las variables por su nombre y poder utilizar la cola de chancho para gr</w:t>
      </w:r>
      <w:r>
        <w:rPr>
          <w:rStyle w:val="CommentTok"/>
        </w:rPr>
        <w:t>aficar mas de una variable a la vez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2)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Permite graficar en una foto dos graficos, mfrow = Las dimensiones de los graficos en este caso 2 linea con 1 grafico, mar = Me da los margenes de los histogramas para que queden mejor posicionado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pollution, region </w:t>
      </w:r>
      <w:r>
        <w:rPr>
          <w:rStyle w:val="OperatorTok"/>
        </w:rPr>
        <w:t>==</w:t>
      </w:r>
      <w:r>
        <w:rPr>
          <w:rStyle w:val="StringTok"/>
        </w:rPr>
        <w:t xml:space="preserve"> "eas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</w:t>
      </w:r>
      <w:r>
        <w:rPr>
          <w:rStyle w:val="StringTok"/>
        </w:rPr>
        <w:t>ee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ast"</w:t>
      </w:r>
      <w:r>
        <w:rPr>
          <w:rStyle w:val="NormalTok"/>
        </w:rPr>
        <w:t xml:space="preserve">) </w:t>
      </w:r>
      <w:r>
        <w:rPr>
          <w:rStyle w:val="CommentTok"/>
        </w:rPr>
        <w:t>#Creo un histograma solo con las observaciones eas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pollution, region </w:t>
      </w:r>
      <w:r>
        <w:rPr>
          <w:rStyle w:val="OperatorTok"/>
        </w:rPr>
        <w:t>==</w:t>
      </w:r>
      <w:r>
        <w:rPr>
          <w:rStyle w:val="StringTok"/>
        </w:rPr>
        <w:t xml:space="preserve"> "wes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CommentTok"/>
        </w:rPr>
        <w:t>#Creo un histograma solo con las observaciones west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2)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pollution, </w:t>
      </w:r>
      <w:r>
        <w:rPr>
          <w:rStyle w:val="KeywordTok"/>
        </w:rPr>
        <w:t>plot</w:t>
      </w:r>
      <w:r>
        <w:rPr>
          <w:rStyle w:val="NormalTok"/>
        </w:rPr>
        <w:t xml:space="preserve">(latitude,pm25)) </w:t>
      </w:r>
      <w:r>
        <w:rPr>
          <w:rStyle w:val="CommentTok"/>
        </w:rPr>
        <w:t>#Plot es un gra</w:t>
      </w:r>
      <w:r>
        <w:rPr>
          <w:rStyle w:val="CommentTok"/>
        </w:rPr>
        <w:t>fico de puntos, (with permite utilizar los nombres de las variables de pollution y no tener que llamar a pollution$pm25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lty nos permite puntear la linea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pollution, </w:t>
      </w:r>
      <w:r>
        <w:rPr>
          <w:rStyle w:val="KeywordTok"/>
        </w:rPr>
        <w:t>plot</w:t>
      </w:r>
      <w:r>
        <w:rPr>
          <w:rStyle w:val="NormalTok"/>
        </w:rPr>
        <w:t xml:space="preserve">(latitude,pm25, </w:t>
      </w:r>
      <w:r>
        <w:rPr>
          <w:rStyle w:val="DataTypeTok"/>
        </w:rPr>
        <w:t>col =</w:t>
      </w:r>
      <w:r>
        <w:rPr>
          <w:rStyle w:val="NormalTok"/>
        </w:rPr>
        <w:t xml:space="preserve"> region)) </w:t>
      </w:r>
      <w:r>
        <w:rPr>
          <w:rStyle w:val="CommentTok"/>
        </w:rPr>
        <w:t># col permite di</w:t>
      </w:r>
      <w:r>
        <w:rPr>
          <w:rStyle w:val="CommentTok"/>
        </w:rPr>
        <w:t>ferencia por region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2)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Ttulo1"/>
      </w:pPr>
      <w:bookmarkStart w:id="3" w:name="plotting-systems-in-r"/>
      <w:bookmarkEnd w:id="3"/>
      <w:r>
        <w:t>Plotting Systems in R</w:t>
      </w:r>
    </w:p>
    <w:p w:rsidR="00603414" w:rsidRDefault="00AE2B1D">
      <w:pPr>
        <w:pStyle w:val="SourceCode"/>
      </w:pPr>
      <w:r>
        <w:rPr>
          <w:rStyle w:val="CommentTok"/>
        </w:rPr>
        <w:t>#Basic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cars, </w:t>
      </w:r>
      <w:r>
        <w:rPr>
          <w:rStyle w:val="KeywordTok"/>
        </w:rPr>
        <w:t>plot</w:t>
      </w:r>
      <w:r>
        <w:rPr>
          <w:rStyle w:val="NormalTok"/>
        </w:rPr>
        <w:t>(speed,dist))</w:t>
      </w:r>
      <w:r>
        <w:br/>
      </w:r>
      <w:r>
        <w:rPr>
          <w:rStyle w:val="CommentTok"/>
        </w:rPr>
        <w:t>#The Lattice Syste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Plotting%20Systems%20in%20R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state.x77, </w:t>
      </w:r>
      <w:r>
        <w:rPr>
          <w:rStyle w:val="DataTypeTok"/>
        </w:rPr>
        <w:t>region =</w:t>
      </w:r>
      <w:r>
        <w:rPr>
          <w:rStyle w:val="NormalTok"/>
        </w:rPr>
        <w:t xml:space="preserve"> state.region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Life.Ex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state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Plotting%20Systems%20in%20R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NormalTok"/>
        </w:rPr>
        <w:lastRenderedPageBreak/>
        <w:t>## ggplot2 Syste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603414" w:rsidRDefault="00AE2B1D">
      <w:pPr>
        <w:pStyle w:val="SourceCode"/>
      </w:pPr>
      <w:r>
        <w:rPr>
          <w:rStyle w:val="VerbatimChar"/>
        </w:rPr>
        <w:t>## Warning: package 'ggplot2' was built under R version 3.6.1</w:t>
      </w:r>
    </w:p>
    <w:p w:rsidR="00603414" w:rsidRDefault="00AE2B1D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mpg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displ, hwy, </w:t>
      </w:r>
      <w:r>
        <w:rPr>
          <w:rStyle w:val="DataTypeTok"/>
        </w:rPr>
        <w:t>data =</w:t>
      </w:r>
      <w:r>
        <w:rPr>
          <w:rStyle w:val="NormalTok"/>
        </w:rPr>
        <w:t xml:space="preserve"> mpg)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Plotting%20Systems%20in%20R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Ttulo1"/>
      </w:pPr>
      <w:bookmarkStart w:id="4" w:name="base-plotting-system-part-1"/>
      <w:bookmarkEnd w:id="4"/>
      <w:r>
        <w:t>Base Plotting System (part 1)</w:t>
      </w:r>
    </w:p>
    <w:p w:rsidR="00603414" w:rsidRDefault="00AE2B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i</w:t>
      </w:r>
      <w:r>
        <w:rPr>
          <w:rStyle w:val="NormalTok"/>
        </w:rPr>
        <w:t>rquality</w:t>
      </w:r>
      <w:r>
        <w:rPr>
          <w:rStyle w:val="OperatorTok"/>
        </w:rPr>
        <w:t>$</w:t>
      </w:r>
      <w:r>
        <w:rPr>
          <w:rStyle w:val="NormalTok"/>
        </w:rPr>
        <w:t>Ozone)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1)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>(Wind,Ozone))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1)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NormalTok"/>
        </w:rPr>
        <w:t>airquality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airquality, </w:t>
      </w:r>
      <w:r>
        <w:rPr>
          <w:rStyle w:val="DataTypeTok"/>
        </w:rPr>
        <w:t>Month =</w:t>
      </w:r>
      <w:r>
        <w:rPr>
          <w:rStyle w:val="NormalTok"/>
        </w:rPr>
        <w:t xml:space="preserve"> (</w:t>
      </w:r>
      <w:r>
        <w:rPr>
          <w:rStyle w:val="KeywordTok"/>
        </w:rPr>
        <w:t>factor</w:t>
      </w:r>
      <w:r>
        <w:rPr>
          <w:rStyle w:val="NormalTok"/>
        </w:rPr>
        <w:t xml:space="preserve">(Month))) </w:t>
      </w:r>
      <w:r>
        <w:rPr>
          <w:rStyle w:val="CommentTok"/>
        </w:rPr>
        <w:t># Convierte los meses en factores</w:t>
      </w:r>
      <w:r>
        <w:br/>
      </w:r>
      <w:r>
        <w:rPr>
          <w:rStyle w:val="KeywordTok"/>
        </w:rPr>
        <w:lastRenderedPageBreak/>
        <w:t>boxplot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airqualit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zono (ppb)"</w:t>
      </w:r>
      <w:r>
        <w:rPr>
          <w:rStyle w:val="NormalTok"/>
        </w:rPr>
        <w:t xml:space="preserve">) </w:t>
      </w:r>
      <w:r>
        <w:rPr>
          <w:rStyle w:val="CommentTok"/>
        </w:rPr>
        <w:t># Grafica el Ozono en cada mes un boxplot separados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1)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Textoindependiente"/>
      </w:pPr>
      <w:r>
        <w:t>Los graficos pueden tener una infinidad de parametros pero es importante recordar estos:</w:t>
      </w:r>
    </w:p>
    <w:p w:rsidR="00603414" w:rsidRDefault="00AE2B1D">
      <w:pPr>
        <w:pStyle w:val="Compact"/>
        <w:numPr>
          <w:ilvl w:val="0"/>
          <w:numId w:val="5"/>
        </w:numPr>
      </w:pPr>
      <w:r>
        <w:t>pch: Cambia el simbolo que utiliza, default son circulos. Puedo entregarle numeros o caracteres (“H”, “A”, 1)</w:t>
      </w:r>
    </w:p>
    <w:p w:rsidR="00603414" w:rsidRDefault="00AE2B1D">
      <w:pPr>
        <w:pStyle w:val="Compact"/>
        <w:numPr>
          <w:ilvl w:val="0"/>
          <w:numId w:val="5"/>
        </w:numPr>
      </w:pPr>
      <w:r>
        <w:t>lty: El tipo de linea que se utiliza, puede ser punteada etc…</w:t>
      </w:r>
    </w:p>
    <w:p w:rsidR="00603414" w:rsidRDefault="00AE2B1D">
      <w:pPr>
        <w:pStyle w:val="Compact"/>
        <w:numPr>
          <w:ilvl w:val="0"/>
          <w:numId w:val="5"/>
        </w:numPr>
      </w:pPr>
      <w:r>
        <w:t>lwd: Permite controlar el ancho de las lineas que se utilizan</w:t>
      </w:r>
    </w:p>
    <w:p w:rsidR="00603414" w:rsidRDefault="00AE2B1D">
      <w:pPr>
        <w:pStyle w:val="Compact"/>
        <w:numPr>
          <w:ilvl w:val="0"/>
          <w:numId w:val="5"/>
        </w:numPr>
      </w:pPr>
      <w:r>
        <w:t>col: Es el color</w:t>
      </w:r>
    </w:p>
    <w:p w:rsidR="00603414" w:rsidRDefault="00AE2B1D">
      <w:pPr>
        <w:pStyle w:val="Compact"/>
        <w:numPr>
          <w:ilvl w:val="0"/>
          <w:numId w:val="5"/>
        </w:numPr>
      </w:pPr>
      <w:r>
        <w:t>xlab:</w:t>
      </w:r>
      <w:r>
        <w:t xml:space="preserve"> Nombre de la variable x</w:t>
      </w:r>
    </w:p>
    <w:p w:rsidR="00603414" w:rsidRDefault="00AE2B1D">
      <w:pPr>
        <w:pStyle w:val="Compact"/>
        <w:numPr>
          <w:ilvl w:val="0"/>
          <w:numId w:val="5"/>
        </w:numPr>
      </w:pPr>
      <w:r>
        <w:t>ylan: Nombre de la variable y</w:t>
      </w:r>
    </w:p>
    <w:p w:rsidR="00603414" w:rsidRDefault="00AE2B1D">
      <w:pPr>
        <w:pStyle w:val="Compact"/>
        <w:numPr>
          <w:ilvl w:val="0"/>
          <w:numId w:val="5"/>
        </w:numPr>
      </w:pPr>
      <w:r>
        <w:t>main: Nombre del grafico</w:t>
      </w:r>
    </w:p>
    <w:p w:rsidR="00603414" w:rsidRDefault="00AE2B1D">
      <w:pPr>
        <w:pStyle w:val="FirstParagraph"/>
      </w:pPr>
      <w:r>
        <w:t>La funcion par() permite setear los parametros globales de cualquier grafico, una vez usado sirve para todos los graficos y se puede sobreescribir:</w:t>
      </w:r>
    </w:p>
    <w:p w:rsidR="00603414" w:rsidRDefault="00AE2B1D">
      <w:pPr>
        <w:pStyle w:val="Compact"/>
        <w:numPr>
          <w:ilvl w:val="0"/>
          <w:numId w:val="6"/>
        </w:numPr>
      </w:pPr>
      <w:r>
        <w:t>las: La orientacion de la et</w:t>
      </w:r>
      <w:r>
        <w:t>iqueta en los ejes</w:t>
      </w:r>
    </w:p>
    <w:p w:rsidR="00603414" w:rsidRDefault="00AE2B1D">
      <w:pPr>
        <w:pStyle w:val="Compact"/>
        <w:numPr>
          <w:ilvl w:val="0"/>
          <w:numId w:val="6"/>
        </w:numPr>
      </w:pPr>
      <w:r>
        <w:t>bg: El color de fondo</w:t>
      </w:r>
    </w:p>
    <w:p w:rsidR="00603414" w:rsidRDefault="00AE2B1D">
      <w:pPr>
        <w:pStyle w:val="Compact"/>
        <w:numPr>
          <w:ilvl w:val="0"/>
          <w:numId w:val="6"/>
        </w:numPr>
      </w:pPr>
      <w:r>
        <w:t>mar: Los margenes</w:t>
      </w:r>
    </w:p>
    <w:p w:rsidR="00603414" w:rsidRDefault="00AE2B1D">
      <w:pPr>
        <w:pStyle w:val="Compact"/>
        <w:numPr>
          <w:ilvl w:val="0"/>
          <w:numId w:val="6"/>
        </w:numPr>
      </w:pPr>
      <w:r>
        <w:t>oma: El margen exterior</w:t>
      </w:r>
    </w:p>
    <w:p w:rsidR="00603414" w:rsidRDefault="00AE2B1D">
      <w:pPr>
        <w:pStyle w:val="Compact"/>
        <w:numPr>
          <w:ilvl w:val="0"/>
          <w:numId w:val="6"/>
        </w:numPr>
      </w:pPr>
      <w:r>
        <w:t>mfrow: Numero de graficos por (fila,columna) (Los graficos se llenan por filas)</w:t>
      </w:r>
    </w:p>
    <w:p w:rsidR="00603414" w:rsidRDefault="00AE2B1D">
      <w:pPr>
        <w:pStyle w:val="Compact"/>
        <w:numPr>
          <w:ilvl w:val="0"/>
          <w:numId w:val="6"/>
        </w:numPr>
      </w:pPr>
      <w:r>
        <w:t>mfcol: Numero de graficos por (fila,columna) (Los graficos se llenan por columnas)</w:t>
      </w:r>
    </w:p>
    <w:p w:rsidR="00603414" w:rsidRDefault="00AE2B1D">
      <w:pPr>
        <w:pStyle w:val="Ttulo1"/>
      </w:pPr>
      <w:bookmarkStart w:id="5" w:name="base-plotting-system-part-2"/>
      <w:bookmarkEnd w:id="5"/>
      <w:r>
        <w:lastRenderedPageBreak/>
        <w:t>Base Plott</w:t>
      </w:r>
      <w:r>
        <w:t>ing System (part 2)</w:t>
      </w:r>
    </w:p>
    <w:p w:rsidR="00603414" w:rsidRDefault="00AE2B1D">
      <w:pPr>
        <w:pStyle w:val="FirstParagraph"/>
      </w:pPr>
      <w:r>
        <w:t>Funciones importantes del Base Plotting:</w:t>
      </w:r>
    </w:p>
    <w:p w:rsidR="00603414" w:rsidRDefault="00AE2B1D">
      <w:pPr>
        <w:pStyle w:val="Compact"/>
        <w:numPr>
          <w:ilvl w:val="0"/>
          <w:numId w:val="7"/>
        </w:numPr>
      </w:pPr>
      <w:r>
        <w:t>plot: Permite realizar un grafico de puntos, sin embargo, dependiendo del tipo de variables puede ser otra cosa</w:t>
      </w:r>
    </w:p>
    <w:p w:rsidR="00603414" w:rsidRDefault="00AE2B1D">
      <w:pPr>
        <w:pStyle w:val="Compact"/>
        <w:numPr>
          <w:ilvl w:val="0"/>
          <w:numId w:val="7"/>
        </w:numPr>
      </w:pPr>
      <w:r>
        <w:t>lines: Conecta los puntos de un grafico de puntos</w:t>
      </w:r>
    </w:p>
    <w:p w:rsidR="00603414" w:rsidRDefault="00AE2B1D">
      <w:pPr>
        <w:pStyle w:val="Compact"/>
        <w:numPr>
          <w:ilvl w:val="0"/>
          <w:numId w:val="7"/>
        </w:numPr>
      </w:pPr>
      <w:r>
        <w:t>points: Agrega puntos a un grafic</w:t>
      </w:r>
      <w:r>
        <w:t>os</w:t>
      </w:r>
    </w:p>
    <w:p w:rsidR="00603414" w:rsidRDefault="00AE2B1D">
      <w:pPr>
        <w:pStyle w:val="Compact"/>
        <w:numPr>
          <w:ilvl w:val="0"/>
          <w:numId w:val="7"/>
        </w:numPr>
      </w:pPr>
      <w:r>
        <w:t>text: Agrega textos de los graficos</w:t>
      </w:r>
    </w:p>
    <w:p w:rsidR="00603414" w:rsidRDefault="00AE2B1D">
      <w:pPr>
        <w:pStyle w:val="Compact"/>
        <w:numPr>
          <w:ilvl w:val="0"/>
          <w:numId w:val="7"/>
        </w:numPr>
      </w:pPr>
      <w:r>
        <w:t>title: Cambia los titulos de los ejes, del grafico, subtitulos</w:t>
      </w:r>
    </w:p>
    <w:p w:rsidR="00603414" w:rsidRDefault="00AE2B1D">
      <w:pPr>
        <w:pStyle w:val="Compact"/>
        <w:numPr>
          <w:ilvl w:val="0"/>
          <w:numId w:val="7"/>
        </w:numPr>
      </w:pPr>
      <w:r>
        <w:t>mtext: Agrega texto a los margenes</w:t>
      </w:r>
    </w:p>
    <w:p w:rsidR="00603414" w:rsidRDefault="00AE2B1D">
      <w:pPr>
        <w:pStyle w:val="Compact"/>
        <w:numPr>
          <w:ilvl w:val="0"/>
          <w:numId w:val="7"/>
        </w:numPr>
      </w:pPr>
      <w:r>
        <w:t>axis: Agrega marcas de ejes o etiquetas</w:t>
      </w:r>
    </w:p>
    <w:p w:rsidR="00603414" w:rsidRDefault="00AE2B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>(Wind,Ozone)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 in New York City"</w:t>
      </w:r>
      <w:r>
        <w:rPr>
          <w:rStyle w:val="NormalTok"/>
        </w:rPr>
        <w:t xml:space="preserve">) </w:t>
      </w:r>
      <w:r>
        <w:rPr>
          <w:rStyle w:val="CommentTok"/>
        </w:rPr>
        <w:t>#Agrega titulo</w:t>
      </w:r>
    </w:p>
    <w:p w:rsidR="00603414" w:rsidRDefault="00AE2B1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 xml:space="preserve">)) </w:t>
      </w:r>
      <w:r>
        <w:rPr>
          <w:rStyle w:val="CommentTok"/>
        </w:rPr>
        <w:t>#Incluye titulo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irquality, 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 xml:space="preserve">(Wind,Ozon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Incluyo los puntos del mes 5 en azul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) </w:t>
      </w:r>
      <w:r>
        <w:rPr>
          <w:rStyle w:val="CommentTok"/>
        </w:rPr>
        <w:t>#Ploteo el grafico, type = "n"  significa que no agrega nada dentro del grafico para despues crear los puntos por separado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airqualit</w:t>
      </w:r>
      <w:r>
        <w:rPr>
          <w:rStyle w:val="NormalTok"/>
        </w:rPr>
        <w:t xml:space="preserve">y, 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>(Wind,Ozone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 Agrego los puntos azules al mes 5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irquality, Month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>(Wind,Ozon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CommentTok"/>
        </w:rPr>
        <w:t>#Agrego los puntos rojos a los otro meses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y"</w:t>
      </w:r>
      <w:r>
        <w:rPr>
          <w:rStyle w:val="NormalTok"/>
        </w:rPr>
        <w:t xml:space="preserve">, </w:t>
      </w:r>
      <w:r>
        <w:rPr>
          <w:rStyle w:val="StringTok"/>
        </w:rPr>
        <w:t>"Other Months"</w:t>
      </w:r>
      <w:r>
        <w:rPr>
          <w:rStyle w:val="NormalTok"/>
        </w:rPr>
        <w:t xml:space="preserve">)) </w:t>
      </w:r>
      <w:r>
        <w:rPr>
          <w:rStyle w:val="CommentTok"/>
        </w:rPr>
        <w:t>#Creo la leyenda, pch = tipo de simbolo (circulo, tringualo), col = color. legend = titulos de las leyendas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, airquality) </w:t>
      </w:r>
      <w:r>
        <w:rPr>
          <w:rStyle w:val="CommentTok"/>
        </w:rPr>
        <w:t>#Cre</w:t>
      </w:r>
      <w:r>
        <w:rPr>
          <w:rStyle w:val="CommentTok"/>
        </w:rPr>
        <w:t>o un modelo de regresion lineal que se ajuste a los datos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Agrego una linea que es igual al modelo de color rojo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airquality,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Solar.R, 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Solar Radiation"</w:t>
      </w:r>
      <w:r>
        <w:rPr>
          <w:rStyle w:val="NormalTok"/>
        </w:rPr>
        <w:t xml:space="preserve">) </w:t>
      </w:r>
      <w:r>
        <w:rPr>
          <w:rStyle w:val="CommentTok"/>
        </w:rPr>
        <w:t>#Con la funcion par puedo poner dos o mas graficos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o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airquality,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>(Solar.R, Oz</w:t>
      </w:r>
      <w:r>
        <w:rPr>
          <w:rStyle w:val="NormalTok"/>
        </w:rPr>
        <w:t xml:space="preserve">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Solar Radiation"</w:t>
      </w:r>
      <w:r>
        <w:rPr>
          <w:rStyle w:val="NormalTok"/>
        </w:rPr>
        <w:t xml:space="preserve">) </w:t>
      </w:r>
      <w:r>
        <w:rPr>
          <w:rStyle w:val="CommentTok"/>
        </w:rPr>
        <w:t>#Con la funcion par puedo poner dos o mas grafico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Temp, 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Temperatu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Ozone and Weather in New York City"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mtext permite poner un texto general al</w:t>
      </w:r>
      <w:r>
        <w:rPr>
          <w:rStyle w:val="CommentTok"/>
        </w:rPr>
        <w:t xml:space="preserve"> ploteo, si uso la funcion main es para cada uno de los graficos.</w:t>
      </w:r>
      <w:r>
        <w:br/>
      </w:r>
      <w:r>
        <w:rPr>
          <w:rStyle w:val="NormalTok"/>
        </w:rPr>
        <w:t>})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Ttulo1"/>
      </w:pPr>
      <w:bookmarkStart w:id="6" w:name="graphics-devices-in-r-part-1"/>
      <w:bookmarkEnd w:id="6"/>
      <w:r>
        <w:lastRenderedPageBreak/>
        <w:t xml:space="preserve">Graphics </w:t>
      </w:r>
      <w:bookmarkStart w:id="7" w:name="_GoBack"/>
      <w:r>
        <w:t>Dev</w:t>
      </w:r>
      <w:bookmarkEnd w:id="7"/>
      <w:r>
        <w:t>ices in R (part 1)</w:t>
      </w:r>
    </w:p>
    <w:p w:rsidR="00603414" w:rsidRDefault="00AE2B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yplot.pdf"</w:t>
      </w:r>
      <w:r>
        <w:rPr>
          <w:rStyle w:val="NormalTok"/>
        </w:rPr>
        <w:t xml:space="preserve">) </w:t>
      </w:r>
      <w:r>
        <w:rPr>
          <w:rStyle w:val="CommentTok"/>
        </w:rPr>
        <w:t>#Crea un archivo pdf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faithful, </w:t>
      </w:r>
      <w:r>
        <w:rPr>
          <w:rStyle w:val="KeywordTok"/>
        </w:rPr>
        <w:t>plot</w:t>
      </w:r>
      <w:r>
        <w:rPr>
          <w:rStyle w:val="NormalTok"/>
        </w:rPr>
        <w:t>(eruptions,waiting))</w:t>
      </w:r>
      <w:r>
        <w:rPr>
          <w:rStyle w:val="CommentTok"/>
        </w:rPr>
        <w:t># Plotea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d Faithgul Geyser data"</w:t>
      </w:r>
      <w:r>
        <w:rPr>
          <w:rStyle w:val="NormalTok"/>
        </w:rPr>
        <w:t>)</w:t>
      </w:r>
      <w:r>
        <w:rPr>
          <w:rStyle w:val="CommentTok"/>
        </w:rPr>
        <w:t># Agrega titulo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rPr>
          <w:rStyle w:val="CommentTok"/>
        </w:rPr>
        <w:t># Cierra el pdf y lo guarda, grafic devices</w:t>
      </w:r>
    </w:p>
    <w:p w:rsidR="00603414" w:rsidRDefault="00AE2B1D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03414" w:rsidRDefault="00AE2B1D">
      <w:pPr>
        <w:pStyle w:val="Ttulo1"/>
      </w:pPr>
      <w:bookmarkStart w:id="8" w:name="graphics-devices-in-r-part-2"/>
      <w:bookmarkEnd w:id="8"/>
      <w:r>
        <w:t>Graphics Devices in R (part 2)</w:t>
      </w:r>
    </w:p>
    <w:p w:rsidR="00603414" w:rsidRDefault="00AE2B1D">
      <w:pPr>
        <w:pStyle w:val="FirstParagraph"/>
      </w:pPr>
      <w:r>
        <w:t>Existen dos tipos basic para guardar archivos: Vector devices and Bitmap Devices</w:t>
      </w:r>
    </w:p>
    <w:p w:rsidR="00603414" w:rsidRDefault="00AE2B1D">
      <w:pPr>
        <w:numPr>
          <w:ilvl w:val="0"/>
          <w:numId w:val="8"/>
        </w:numPr>
      </w:pPr>
      <w:r>
        <w:t>Vector: Grafico de lineas, sin im</w:t>
      </w:r>
      <w:r>
        <w:t>agenes o fotos. No sufre la calidad de la imagen (Si los graficos tienen demasiados puntos no es conveniente usar este tipo)</w:t>
      </w:r>
    </w:p>
    <w:p w:rsidR="00603414" w:rsidRDefault="00AE2B1D">
      <w:pPr>
        <w:pStyle w:val="SourceCode"/>
        <w:numPr>
          <w:ilvl w:val="0"/>
          <w:numId w:val="2"/>
        </w:numPr>
      </w:pPr>
      <w:r>
        <w:rPr>
          <w:rStyle w:val="VerbatimChar"/>
        </w:rPr>
        <w:t>+ pdf: Clasico</w:t>
      </w:r>
      <w:r>
        <w:br/>
      </w:r>
      <w:r>
        <w:rPr>
          <w:rStyle w:val="VerbatimChar"/>
        </w:rPr>
        <w:t>+ svg: Graficos para web (Aguanta animaciones)</w:t>
      </w:r>
      <w:r>
        <w:br/>
      </w:r>
      <w:r>
        <w:rPr>
          <w:rStyle w:val="VerbatimChar"/>
        </w:rPr>
        <w:t>+ win.metafile: Predecesor del pdf</w:t>
      </w:r>
      <w:r>
        <w:br/>
      </w:r>
      <w:r>
        <w:rPr>
          <w:rStyle w:val="VerbatimChar"/>
        </w:rPr>
        <w:t>+ postscript</w:t>
      </w:r>
    </w:p>
    <w:p w:rsidR="00603414" w:rsidRDefault="00AE2B1D">
      <w:pPr>
        <w:numPr>
          <w:ilvl w:val="0"/>
          <w:numId w:val="8"/>
        </w:numPr>
      </w:pPr>
      <w:r>
        <w:t>Bitmap:</w:t>
      </w:r>
    </w:p>
    <w:p w:rsidR="00603414" w:rsidRDefault="00AE2B1D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+ png: Bueno </w:t>
      </w:r>
      <w:r>
        <w:rPr>
          <w:rStyle w:val="VerbatimChar"/>
        </w:rPr>
        <w:t>para guardar graficos que tienen demasiados puntos</w:t>
      </w:r>
      <w:r>
        <w:br/>
      </w:r>
      <w:r>
        <w:rPr>
          <w:rStyle w:val="VerbatimChar"/>
        </w:rPr>
        <w:t>+ jpeg: Para fotos</w:t>
      </w:r>
      <w:r>
        <w:br/>
      </w:r>
      <w:r>
        <w:rPr>
          <w:rStyle w:val="VerbatimChar"/>
        </w:rPr>
        <w:t>+ tiff: Formato antiguo</w:t>
      </w:r>
      <w:r>
        <w:br/>
      </w:r>
      <w:r>
        <w:rPr>
          <w:rStyle w:val="VerbatimChar"/>
        </w:rPr>
        <w:t>+ bmp: un formato nativo de windows usado para los iconos</w:t>
      </w:r>
    </w:p>
    <w:p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faithful, </w:t>
      </w:r>
      <w:r>
        <w:rPr>
          <w:rStyle w:val="KeywordTok"/>
        </w:rPr>
        <w:t>plot</w:t>
      </w:r>
      <w:r>
        <w:rPr>
          <w:rStyle w:val="NormalTok"/>
        </w:rPr>
        <w:t>(eruptions,waiting))</w:t>
      </w:r>
    </w:p>
    <w:p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Graphics%20Devices%20in%20R%20(part%202)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3414" w:rsidRDefault="00AE2B1D">
      <w:pPr>
        <w:pStyle w:val="SourceCode"/>
      </w:pPr>
      <w:r>
        <w:rPr>
          <w:rStyle w:val="KeywordTok"/>
        </w:rPr>
        <w:t>dev.copy</w:t>
      </w:r>
      <w:r>
        <w:rPr>
          <w:rStyle w:val="NormalTok"/>
        </w:rPr>
        <w:t xml:space="preserve">(png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ruptions.png"</w:t>
      </w:r>
      <w:r>
        <w:rPr>
          <w:rStyle w:val="NormalTok"/>
        </w:rPr>
        <w:t xml:space="preserve">) </w:t>
      </w:r>
      <w:r>
        <w:rPr>
          <w:rStyle w:val="CommentTok"/>
        </w:rPr>
        <w:t>#Esto es mas usado, copi</w:t>
      </w:r>
      <w:r>
        <w:rPr>
          <w:rStyle w:val="CommentTok"/>
        </w:rPr>
        <w:t>a el grafico que se abre en windows y lo convierte en pdf, asi se puede ver que se esta incluyendo en el pdf</w:t>
      </w:r>
    </w:p>
    <w:p w:rsidR="00603414" w:rsidRDefault="00AE2B1D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:rsidR="00603414" w:rsidRDefault="00AE2B1D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603414" w:rsidRDefault="00AE2B1D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sectPr w:rsidR="0060341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2B1D" w:rsidRDefault="00AE2B1D">
      <w:pPr>
        <w:spacing w:after="0"/>
      </w:pPr>
      <w:r>
        <w:separator/>
      </w:r>
    </w:p>
  </w:endnote>
  <w:endnote w:type="continuationSeparator" w:id="0">
    <w:p w:rsidR="00AE2B1D" w:rsidRDefault="00AE2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2B1D" w:rsidRDefault="00AE2B1D">
      <w:r>
        <w:separator/>
      </w:r>
    </w:p>
  </w:footnote>
  <w:footnote w:type="continuationSeparator" w:id="0">
    <w:p w:rsidR="00AE2B1D" w:rsidRDefault="00AE2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665858"/>
    <w:multiLevelType w:val="multilevel"/>
    <w:tmpl w:val="D3D2A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4E26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31A3E1"/>
    <w:multiLevelType w:val="multilevel"/>
    <w:tmpl w:val="AB9869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149E"/>
    <w:rsid w:val="00590D07"/>
    <w:rsid w:val="00603414"/>
    <w:rsid w:val="00784D58"/>
    <w:rsid w:val="008D6863"/>
    <w:rsid w:val="00AE2B1D"/>
    <w:rsid w:val="00B86B75"/>
    <w:rsid w:val="00BC48D5"/>
    <w:rsid w:val="00C36279"/>
    <w:rsid w:val="00E315A3"/>
    <w:rsid w:val="00F94A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75379"/>
  <w15:docId w15:val="{2BCD9AD2-924F-4D7B-8E7F-DB0B53565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293</Words>
  <Characters>7117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eek 1</vt:lpstr>
    </vt:vector>
  </TitlesOfParts>
  <Company/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Tomás</dc:creator>
  <cp:lastModifiedBy>Casa</cp:lastModifiedBy>
  <cp:revision>3</cp:revision>
  <dcterms:created xsi:type="dcterms:W3CDTF">2019-12-06T00:30:00Z</dcterms:created>
  <dcterms:modified xsi:type="dcterms:W3CDTF">2019-12-06T03:17:00Z</dcterms:modified>
</cp:coreProperties>
</file>